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2B16F" w14:textId="5C8213DB" w:rsidR="00B9290B" w:rsidRDefault="00B9290B" w:rsidP="00B929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BD098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xxxx</w:t>
      </w:r>
    </w:p>
    <w:p w14:paraId="665DB1A2" w14:textId="5578483F" w:rsidR="00B9290B" w:rsidRPr="00B9290B" w:rsidRDefault="00BD098D" w:rsidP="00B9290B">
      <w:pPr>
        <w:pStyle w:val="Header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Wuhan, China</w:t>
      </w:r>
      <w:r w:rsidR="00B9290B" w:rsidRPr="00B9290B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13.</w:t>
      </w:r>
      <w:r w:rsidR="00B9290B" w:rsidRPr="00B9290B">
        <w:rPr>
          <w:rFonts w:ascii="Arial" w:hAnsi="Arial"/>
          <w:b/>
          <w:noProof/>
          <w:sz w:val="24"/>
        </w:rPr>
        <w:t xml:space="preserve"> - </w:t>
      </w:r>
      <w:r>
        <w:rPr>
          <w:rFonts w:ascii="Arial" w:hAnsi="Arial"/>
          <w:b/>
          <w:noProof/>
          <w:sz w:val="24"/>
        </w:rPr>
        <w:t>17.</w:t>
      </w:r>
      <w:r w:rsidR="00B9290B" w:rsidRPr="00B9290B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>October</w:t>
      </w:r>
      <w:r w:rsidR="00B9290B" w:rsidRPr="00B9290B">
        <w:rPr>
          <w:rFonts w:ascii="Arial" w:hAnsi="Arial"/>
          <w:b/>
          <w:noProof/>
          <w:sz w:val="24"/>
        </w:rPr>
        <w:t xml:space="preserve"> 2025</w:t>
      </w:r>
    </w:p>
    <w:p w14:paraId="55B26964" w14:textId="77777777" w:rsidR="005F650D" w:rsidRPr="00680C37" w:rsidRDefault="005F650D" w:rsidP="00680C37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noProof/>
          <w:sz w:val="24"/>
        </w:rPr>
      </w:pP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|Revised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FamilyName&gt;, &lt;GivenName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FamilyName&gt;, &lt;GivenName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FamilyName&gt;, &lt;GivenName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202F8" w14:textId="77777777" w:rsidR="00A50F23" w:rsidRDefault="00A50F23">
      <w:r>
        <w:separator/>
      </w:r>
    </w:p>
  </w:endnote>
  <w:endnote w:type="continuationSeparator" w:id="0">
    <w:p w14:paraId="2D130D4F" w14:textId="77777777" w:rsidR="00A50F23" w:rsidRDefault="00A50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EF1D2" w14:textId="77777777" w:rsidR="00A50F23" w:rsidRDefault="00A50F23">
      <w:r>
        <w:separator/>
      </w:r>
    </w:p>
  </w:footnote>
  <w:footnote w:type="continuationSeparator" w:id="0">
    <w:p w14:paraId="58FFDB77" w14:textId="77777777" w:rsidR="00A50F23" w:rsidRDefault="00A50F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mwqAUATx7CTS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C2BF6"/>
    <w:rsid w:val="000D6D78"/>
    <w:rsid w:val="000E0429"/>
    <w:rsid w:val="000E0437"/>
    <w:rsid w:val="000F6E51"/>
    <w:rsid w:val="00102A24"/>
    <w:rsid w:val="001152C8"/>
    <w:rsid w:val="001244C2"/>
    <w:rsid w:val="0013259C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8700A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09D9"/>
    <w:rsid w:val="001B2414"/>
    <w:rsid w:val="001B5421"/>
    <w:rsid w:val="001B650D"/>
    <w:rsid w:val="001C0312"/>
    <w:rsid w:val="001C3048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6B90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66CFF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096F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3AED"/>
    <w:rsid w:val="0062580F"/>
    <w:rsid w:val="00632157"/>
    <w:rsid w:val="00633971"/>
    <w:rsid w:val="006341C6"/>
    <w:rsid w:val="0063680E"/>
    <w:rsid w:val="0064121E"/>
    <w:rsid w:val="00642894"/>
    <w:rsid w:val="00660354"/>
    <w:rsid w:val="006606DB"/>
    <w:rsid w:val="006649B9"/>
    <w:rsid w:val="00665B9B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1F6A"/>
    <w:rsid w:val="00733E86"/>
    <w:rsid w:val="00735487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17D5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50F23"/>
    <w:rsid w:val="00A61169"/>
    <w:rsid w:val="00A63024"/>
    <w:rsid w:val="00A65602"/>
    <w:rsid w:val="00A82365"/>
    <w:rsid w:val="00A82FCC"/>
    <w:rsid w:val="00A8479D"/>
    <w:rsid w:val="00A86369"/>
    <w:rsid w:val="00A906A4"/>
    <w:rsid w:val="00A97953"/>
    <w:rsid w:val="00AA574E"/>
    <w:rsid w:val="00AA65B1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90B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098D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661A7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E7EB7"/>
    <w:rsid w:val="00EF0942"/>
    <w:rsid w:val="00EF288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120</Words>
  <Characters>638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5011</cp:lastModifiedBy>
  <cp:revision>24</cp:revision>
  <cp:lastPrinted>2001-04-23T09:30:00Z</cp:lastPrinted>
  <dcterms:created xsi:type="dcterms:W3CDTF">2023-01-04T14:27:00Z</dcterms:created>
  <dcterms:modified xsi:type="dcterms:W3CDTF">2025-10-0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